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c4fb0b5695edd5498d97a4deb25d1987379f2f"/>
    <w:p>
      <w:pPr>
        <w:pStyle w:val="Heading1"/>
      </w:pPr>
      <w:r>
        <w:t xml:space="preserve">Cover Letter for Web Designer Position in France Lyon</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Lyon, France. As a passionate and experienced web designer with a strong focus on creating user-centric digital experiences, I am eager to contribute my skills and creativity to a forward-thinking company that values innovation and excellence. Lyon’s dynamic tech ecosystem, combined with its rich cultural heritage, makes it an ideal location for someone like me who thrives at the intersection of artistry and technology. This opportunity aligns perfectly with my professional goals, and I am excited about the possibility of joining your team to help shape impactful web solutions for a global audience.</w:t>
      </w:r>
    </w:p>
    <w:bookmarkStart w:id="20" w:name="Xdce43cd293136b4dab5ab0c4914f90a43c72bdd"/>
    <w:p>
      <w:pPr>
        <w:pStyle w:val="Heading2"/>
      </w:pPr>
      <w:r>
        <w:t xml:space="preserve">Why Lyon? A Perfect Fit for a Web Designer</w:t>
      </w:r>
    </w:p>
    <w:p>
      <w:pPr>
        <w:pStyle w:val="FirstParagraph"/>
      </w:pPr>
      <w:r>
        <w:t xml:space="preserve">Lyon has long been recognized as a hub of creativity and innovation in France, with its thriving digital sector attracting businesses and talent from across Europe. The city’s unique blend of tradition and modernity offers an inspiring environment for web designers to push boundaries and create meaningful digital experiences. As a Web Designer, I am particularly drawn to Lyon’s emphasis on collaboration between local businesses, startups, and creative agencies. This collaborative spirit resonates with my approach to design, where I believe the best solutions emerge from close partnerships and a deep understanding of client needs.</w:t>
      </w:r>
    </w:p>
    <w:p>
      <w:pPr>
        <w:pStyle w:val="BodyText"/>
      </w:pPr>
      <w:r>
        <w:t xml:space="preserve">Having spent years honing my skills in web design across diverse industries, I have developed a strong foundation in responsive design, user experience (UX), and visual storytelling. My work has always been guided by the principle that a website should not only be aesthetically pleasing but also function seamlessly across devices and platforms. In Lyon’s fast-paced digital landscape, where businesses rely heavily on their online presence to connect with customers, this philosophy is more relevant than ever.</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as a Web Designer, I have worked on projects ranging from e-commerce platforms to corporate websites, digital portfolios, and interactive campaigns. My expertise spans the entire design process, from concept development and wireframing to prototyping and final implementation. I am proficient in tools such as Adobe XD, Figma, Sketch, and Photoshop for UI/UX design, as well as HTML/CSS/JavaScript for front-end development. This technical versatility allows me to bridge the gap between creative vision and functional execution.</w:t>
      </w:r>
    </w:p>
    <w:p>
      <w:pPr>
        <w:pStyle w:val="BodyText"/>
      </w:pPr>
      <w:r>
        <w:t xml:space="preserve">One of my most rewarding projects was designing a responsive e-commerce platform for a local French boutique in Lyon. By prioritizing user experience and integrating features like intuitive navigation and mobile optimization, we achieved a 40% increase in online sales within the first six months. This project underscored the importance of tailoring digital solutions to the specific needs of a region’s market, which I believe is crucial for success in France Lyon’s competitive environment.</w:t>
      </w:r>
    </w:p>
    <w:p>
      <w:pPr>
        <w:pStyle w:val="BodyText"/>
      </w:pPr>
      <w:r>
        <w:t xml:space="preserve">Additionally, I have a deep appreciation for design trends that reflect the cultural nuances of different regions. In Lyon, where there is a strong emphasis on aesthetics and craftsmanship, I ensure that my designs are not only functional but also visually compelling. Whether it’s incorporating minimalist layouts or leveraging bold typography, I aim to create websites that stand out while aligning with the values of the brand they represent.</w:t>
      </w:r>
    </w:p>
    <w:bookmarkEnd w:id="21"/>
    <w:bookmarkStart w:id="22" w:name="why-my-skills-align-with-your-needs"/>
    <w:p>
      <w:pPr>
        <w:pStyle w:val="Heading2"/>
      </w:pPr>
      <w:r>
        <w:t xml:space="preserve">Why My Skills Align with Your Needs</w:t>
      </w:r>
    </w:p>
    <w:p>
      <w:pPr>
        <w:pStyle w:val="FirstParagraph"/>
      </w:pPr>
      <w:r>
        <w:t xml:space="preserve">Your organization’s focus on [specific aspect of the company, e.g., "innovative digital solutions" or "user-centric design"] perfectly aligns with my professional values. I am particularly impressed by your recent work on [mention a specific project or initiative, if known], which demonstrates a commitment to excellence that I strive to uphold in every project I undertake. As a Web Designer, I understand the importance of balancing creativity with technical precision, and I have consistently delivered projects that meet tight deadlines without compromising quality.</w:t>
      </w:r>
    </w:p>
    <w:p>
      <w:pPr>
        <w:pStyle w:val="BodyText"/>
      </w:pPr>
      <w:r>
        <w:t xml:space="preserve">One of my strengths is my ability to adapt to changing trends and technologies. For instance, I recently completed a course on AI-driven design tools, which has expanded my ability to incorporate automation and data-driven insights into the design process. This is especially relevant in Lyon’s tech-savvy market, where businesses are increasingly looking for ways to leverage emerging technologies to stay ahead of the competition.</w:t>
      </w:r>
    </w:p>
    <w:p>
      <w:pPr>
        <w:pStyle w:val="BodyText"/>
      </w:pPr>
      <w:r>
        <w:t xml:space="preserve">Moreover, my experience working with multilingual teams and international clients has equipped me with the cultural sensitivity needed to thrive in a globalized environment. In France Lyon, where businesses often operate on an international scale, this ability to communicate effectively and understand diverse perspectives is invaluable. I am fluent in [mention languages, if applicable], which allows me to collaborate seamlessly with teams across different regions.</w:t>
      </w:r>
    </w:p>
    <w:bookmarkEnd w:id="22"/>
    <w:bookmarkStart w:id="23" w:name="a-vision-for-the-future"/>
    <w:p>
      <w:pPr>
        <w:pStyle w:val="Heading2"/>
      </w:pPr>
      <w:r>
        <w:t xml:space="preserve">A Vision for the Future</w:t>
      </w:r>
    </w:p>
    <w:p>
      <w:pPr>
        <w:pStyle w:val="FirstParagraph"/>
      </w:pPr>
      <w:r>
        <w:t xml:space="preserve">Looking ahead, I am eager to contribute my expertise to a company that values innovation and fosters a culture of continuous learning. Lyon’s growing reputation as a digital innovation hub makes it an ideal place for me to grow professionally while making an impact. I am particularly interested in exploring opportunities to work on projects that combine design with sustainability, accessibility, or community engagement—areas that are increasingly important in today’s digital landscape.</w:t>
      </w:r>
    </w:p>
    <w:p>
      <w:pPr>
        <w:pStyle w:val="BodyText"/>
      </w:pPr>
      <w:r>
        <w:t xml:space="preserve">I am also drawn to Lyon’s thriving creative community, which offers numerous opportunities for collaboration and knowledge-sharing. By joining your team, I hope to contribute to this vibrant ecosystem while learning from the expertise of others. Whether it’s participating in local design meetups or partnering with other professionals, I believe that a collaborative approach leads to the best outcomes.</w:t>
      </w:r>
    </w:p>
    <w:bookmarkEnd w:id="23"/>
    <w:bookmarkStart w:id="24" w:name="conclusion"/>
    <w:p>
      <w:pPr>
        <w:pStyle w:val="Heading2"/>
      </w:pPr>
      <w:r>
        <w:t xml:space="preserve">Conclusion</w:t>
      </w:r>
    </w:p>
    <w:p>
      <w:pPr>
        <w:pStyle w:val="FirstParagraph"/>
      </w:pPr>
      <w:r>
        <w:t xml:space="preserve">In conclusion, I am confident that my skills, experience, and passion for web design make me an excellent fit for the Web Designer position at your organization in France Lyon. I am eager to bring my creative vision and technical expertise to help your company achieve its digital goals. Thank you for considering my application. I would welcome the opportunity to discuss how I can contribute to your team and support the continued success of your projec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6:43Z</dcterms:created>
  <dcterms:modified xsi:type="dcterms:W3CDTF">2026-07-21T15:16:43Z</dcterms:modified>
</cp:coreProperties>
</file>

<file path=docProps/custom.xml><?xml version="1.0" encoding="utf-8"?>
<Properties xmlns="http://schemas.openxmlformats.org/officeDocument/2006/custom-properties" xmlns:vt="http://schemas.openxmlformats.org/officeDocument/2006/docPropsVTypes"/>
</file>